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Physiotherapist position at a reputable healthcare institution in Iran Tehran. With a deep passion for rehabilitation, a strong academic foundation, and hands-on experience in clinical settings, I am confident in my ability to contribute effectively to your team. As someone who has dedicated years to understanding the unique healthcare needs of individuals in Iran Tehran, I am eager to bring my expertise and commitment to your organization.</w:t>
      </w:r>
    </w:p>
    <w:p>
      <w:pPr>
        <w:pStyle w:val="BodyText"/>
      </w:pPr>
      <w:r>
        <w:t xml:space="preserve">As a qualified Physiotherapist, I have consistently focused on delivering personalized care that addresses both physical and psychological well-being. My education in physiotherapy from [Your University/Institution] equipped me with the knowledge of advanced therapeutic techniques, musculoskeletal assessment, and evidence-based practices. In Iran Tehran, where access to specialized healthcare services is increasingly vital, I have always emphasized the importance of tailoring treatments to meet the cultural and physiological needs of patients in this dynamic region.</w:t>
      </w:r>
    </w:p>
    <w:p>
      <w:pPr>
        <w:pStyle w:val="BodyText"/>
      </w:pPr>
      <w:r>
        <w:t xml:space="preserve">Over the past [X years], I have worked in diverse clinical environments, including hospitals, private clinics, and community health centers. In Iran Tehran specifically, I have collaborated with multidisciplinary teams to develop rehabilitation programs for patients recovering from injuries, surgeries, and chronic conditions. My experience includes managing cases related to sports injuries, post-stroke rehabilitation, and musculoskeletal disorders—areas where the demand for skilled Physiotherapists is growing rapidly in the region. I take pride in fostering trust with my patients through clear communication and compassionate care, which aligns perfectly with the values of healthcare institutions in Iran Tehran.</w:t>
      </w:r>
    </w:p>
    <w:p>
      <w:pPr>
        <w:pStyle w:val="BodyText"/>
      </w:pPr>
      <w:r>
        <w:t xml:space="preserve">What sets me apart as a Physiotherapist is my dedication to continuous learning and adapting to evolving medical standards. I have attended numerous workshops and seminars focused on innovative physiotherapy techniques, such as manual therapy, hydrotherapy, and electrotherapy. In Iran Tehran, where traditional practices often intersect with modern medicine, I have learned to integrate these approaches thoughtfully. For instance, during my time in Tehran’s bustling urban centers and rural communities alike, I have incorporated local patient preferences into treatment plans while ensuring they meet international clinical benchmarks.</w:t>
      </w:r>
    </w:p>
    <w:p>
      <w:pPr>
        <w:pStyle w:val="BodyText"/>
      </w:pPr>
      <w:r>
        <w:t xml:space="preserve">One of the most rewarding aspects of my career has been working with patients from diverse cultural backgrounds in Iran Tehran. Understanding the unique challenges faced by individuals in this region—whether due to lifestyle, environmental factors, or socioeconomic conditions—has shaped my approach to patient care. I have developed a keen ability to communicate effectively with patients and their families, ensuring they feel supported throughout their recovery journey. This skill is especially important in Iran Tehran, where building strong doctor-patient relationships is crucial for successful rehabilitation outcomes.</w:t>
      </w:r>
    </w:p>
    <w:p>
      <w:pPr>
        <w:pStyle w:val="BodyText"/>
      </w:pPr>
      <w:r>
        <w:t xml:space="preserve">I am particularly drawn to the opportunity to work in Iran Tehran because of its rich cultural heritage and progressive healthcare initiatives. The city’s growing emphasis on preventive care and holistic well-being resonates deeply with my professional philosophy. I am eager to contribute to the development of physiotherapy services that not only address immediate health concerns but also promote long-term wellness for individuals across all age groups. In a region where the demand for physiotherapists is rising, I am committed to leveraging my expertise to make a meaningful impact.</w:t>
      </w:r>
    </w:p>
    <w:p>
      <w:pPr>
        <w:pStyle w:val="BodyText"/>
      </w:pPr>
      <w:r>
        <w:t xml:space="preserve">My technical skills as a Physiotherapist are complemented by my strong organizational and interpersonal abilities. I have successfully managed patient caseloads, maintained detailed medical records, and collaborated with other healthcare professionals to ensure seamless care coordination. In Iran Tehran, where healthcare systems often operate under tight resource constraints, I have developed strategies to optimize efficiency without compromising quality. For example, I implemented a streamlined referral process at a local clinic that reduced patient wait times by 30%, demonstrating my ability to adapt and innovate in challenging environments.</w:t>
      </w:r>
    </w:p>
    <w:p>
      <w:pPr>
        <w:pStyle w:val="BodyText"/>
      </w:pPr>
      <w:r>
        <w:t xml:space="preserve">In addition to my clinical experience, I am actively involved in professional associations related to physiotherapy. Membership in [Relevant Association, e.g., Iranian Society of Physiotherapists] has kept me updated on the latest research and guidelines specific to Iran Tehran’s healthcare landscape. This network has also allowed me to share best practices with peers and contribute to the advancement of physiotherapy standards in the region.</w:t>
      </w:r>
    </w:p>
    <w:p>
      <w:pPr>
        <w:pStyle w:val="BodyText"/>
      </w:pPr>
      <w:r>
        <w:t xml:space="preserve">I am excited about the possibility of joining your team as a Physiotherapist in Iran Tehran. I am confident that my combination of clinical expertise, cultural sensitivity, and dedication to patient-centered care will enable me to thrive in this role. I would be honored to contribute to your institution’s mission of improving health outcomes for individuals and communities across Tehran.</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Physiotherap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cp:keywords/>
  <dcterms:created xsi:type="dcterms:W3CDTF">2026-07-23T01:01:07Z</dcterms:created>
  <dcterms:modified xsi:type="dcterms:W3CDTF">2026-07-23T01:01:07Z</dcterms:modified>
</cp:coreProperties>
</file>

<file path=docProps/custom.xml><?xml version="1.0" encoding="utf-8"?>
<Properties xmlns="http://schemas.openxmlformats.org/officeDocument/2006/custom-properties" xmlns:vt="http://schemas.openxmlformats.org/officeDocument/2006/docPropsVTypes"/>
</file>